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5FEB9B" w14:textId="5D1729B3" w:rsidR="00E05FF4" w:rsidRDefault="00034736" w:rsidP="00034736">
      <w:pPr>
        <w:pStyle w:val="Heading1"/>
      </w:pPr>
      <w:r>
        <w:t xml:space="preserve">Min </w:t>
      </w:r>
      <w:proofErr w:type="spellStart"/>
      <w:r w:rsidR="00600394">
        <w:t>wt</w:t>
      </w:r>
      <w:proofErr w:type="spellEnd"/>
      <w:r w:rsidR="00600394">
        <w:t xml:space="preserve">% </w:t>
      </w:r>
      <w:r>
        <w:t>FCC = 0:</w:t>
      </w:r>
    </w:p>
    <w:p w14:paraId="1E980A66" w14:textId="77777777" w:rsidR="00600394" w:rsidRDefault="00600394" w:rsidP="00600394">
      <w:r>
        <w:t>==========Single objective optimization=========</w:t>
      </w:r>
    </w:p>
    <w:p w14:paraId="49D3BB27" w14:textId="77777777" w:rsidR="00600394" w:rsidRDefault="00600394" w:rsidP="00600394">
      <w:r>
        <w:t>The minimum objective function value is: -0.9543611531293684</w:t>
      </w:r>
    </w:p>
    <w:p w14:paraId="5ABFA7AD" w14:textId="77777777" w:rsidR="00600394" w:rsidRDefault="00600394" w:rsidP="00600394">
      <w:r>
        <w:t>Optimized composition:</w:t>
      </w:r>
    </w:p>
    <w:p w14:paraId="05906FE4" w14:textId="77777777" w:rsidR="00600394" w:rsidRDefault="00600394" w:rsidP="00600394">
      <w:r>
        <w:t>Ni = 19.676760428681206wt%</w:t>
      </w:r>
    </w:p>
    <w:p w14:paraId="112141B7" w14:textId="77777777" w:rsidR="00600394" w:rsidRDefault="00600394" w:rsidP="00600394">
      <w:proofErr w:type="spellStart"/>
      <w:r>
        <w:t>Ti</w:t>
      </w:r>
      <w:proofErr w:type="spellEnd"/>
      <w:r>
        <w:t xml:space="preserve"> = 6.212640375139298wt%</w:t>
      </w:r>
    </w:p>
    <w:p w14:paraId="43E2D2AF" w14:textId="77777777" w:rsidR="00600394" w:rsidRDefault="00600394" w:rsidP="00600394">
      <w:r>
        <w:t>Al = 0.1662795518724023wt%</w:t>
      </w:r>
    </w:p>
    <w:p w14:paraId="6FB96F2B" w14:textId="77777777" w:rsidR="00600394" w:rsidRDefault="00600394" w:rsidP="00600394">
      <w:proofErr w:type="spellStart"/>
      <w:r>
        <w:t>wt</w:t>
      </w:r>
      <w:proofErr w:type="spellEnd"/>
      <w:r>
        <w:t>% Ni3Ti = [25.25145113]</w:t>
      </w:r>
    </w:p>
    <w:p w14:paraId="37EABE88" w14:textId="77777777" w:rsidR="00600394" w:rsidRDefault="00600394" w:rsidP="00600394">
      <w:proofErr w:type="spellStart"/>
      <w:r>
        <w:t>wt</w:t>
      </w:r>
      <w:proofErr w:type="spellEnd"/>
      <w:r>
        <w:t>% Laves = [2.00586268]</w:t>
      </w:r>
    </w:p>
    <w:p w14:paraId="439C2F43" w14:textId="77777777" w:rsidR="00600394" w:rsidRDefault="00600394" w:rsidP="00600394">
      <w:proofErr w:type="spellStart"/>
      <w:r>
        <w:t>wt</w:t>
      </w:r>
      <w:proofErr w:type="spellEnd"/>
      <w:r>
        <w:t>% FCC = [0.]</w:t>
      </w:r>
    </w:p>
    <w:p w14:paraId="59CDFE98" w14:textId="77777777" w:rsidR="00600394" w:rsidRDefault="00600394" w:rsidP="00600394">
      <w:r>
        <w:t>Ni3Ti formation temperature (k) = [949.22]</w:t>
      </w:r>
    </w:p>
    <w:p w14:paraId="5DD3577D" w14:textId="5E95892A" w:rsidR="00034736" w:rsidRDefault="00600394" w:rsidP="00600394">
      <w:r>
        <w:t>===================================================</w:t>
      </w:r>
    </w:p>
    <w:p w14:paraId="29BC0393" w14:textId="74F34BF5" w:rsidR="00600394" w:rsidRDefault="00600394" w:rsidP="00600394"/>
    <w:p w14:paraId="34B5EF77" w14:textId="36C32A5B" w:rsidR="00600394" w:rsidRDefault="00600394" w:rsidP="00600394">
      <w:pPr>
        <w:pStyle w:val="Heading1"/>
      </w:pPr>
      <w:r>
        <w:t xml:space="preserve">Min </w:t>
      </w:r>
      <w:proofErr w:type="spellStart"/>
      <w:r>
        <w:t>wt</w:t>
      </w:r>
      <w:proofErr w:type="spellEnd"/>
      <w:r>
        <w:t>% FCC = 1:</w:t>
      </w:r>
    </w:p>
    <w:p w14:paraId="0E403345" w14:textId="77777777" w:rsidR="00416665" w:rsidRDefault="00416665" w:rsidP="00416665">
      <w:r>
        <w:t>==========Single objective optimization=========</w:t>
      </w:r>
    </w:p>
    <w:p w14:paraId="4FFB9896" w14:textId="77777777" w:rsidR="00416665" w:rsidRDefault="00416665" w:rsidP="00416665">
      <w:r>
        <w:t>The minimum objective function value is: -0.9382779546543907</w:t>
      </w:r>
    </w:p>
    <w:p w14:paraId="02198704" w14:textId="77777777" w:rsidR="00416665" w:rsidRDefault="00416665" w:rsidP="00416665">
      <w:r>
        <w:t>Optimized composition:</w:t>
      </w:r>
    </w:p>
    <w:p w14:paraId="285D53BC" w14:textId="77777777" w:rsidR="00416665" w:rsidRDefault="00416665" w:rsidP="00416665">
      <w:r>
        <w:t>Ni = 19.65011647240217wt%</w:t>
      </w:r>
    </w:p>
    <w:p w14:paraId="1F621E61" w14:textId="77777777" w:rsidR="00416665" w:rsidRDefault="00416665" w:rsidP="00416665">
      <w:proofErr w:type="spellStart"/>
      <w:r>
        <w:t>Ti</w:t>
      </w:r>
      <w:proofErr w:type="spellEnd"/>
      <w:r>
        <w:t xml:space="preserve"> = 4.89672432838056wt%</w:t>
      </w:r>
    </w:p>
    <w:p w14:paraId="123439DF" w14:textId="77777777" w:rsidR="00416665" w:rsidRDefault="00416665" w:rsidP="00416665">
      <w:r>
        <w:t>Al = 0.6354691632782643wt%</w:t>
      </w:r>
    </w:p>
    <w:p w14:paraId="789CD030" w14:textId="77777777" w:rsidR="00416665" w:rsidRDefault="00416665" w:rsidP="00416665">
      <w:proofErr w:type="spellStart"/>
      <w:r>
        <w:t>wt</w:t>
      </w:r>
      <w:proofErr w:type="spellEnd"/>
      <w:r>
        <w:t>% Ni3Ti = [23.69958305]</w:t>
      </w:r>
    </w:p>
    <w:p w14:paraId="32EBB9C6" w14:textId="77777777" w:rsidR="00416665" w:rsidRDefault="00416665" w:rsidP="00416665">
      <w:proofErr w:type="spellStart"/>
      <w:r>
        <w:t>wt</w:t>
      </w:r>
      <w:proofErr w:type="spellEnd"/>
      <w:r>
        <w:t>% Laves = [0.]</w:t>
      </w:r>
    </w:p>
    <w:p w14:paraId="1842AFFB" w14:textId="77777777" w:rsidR="00416665" w:rsidRDefault="00416665" w:rsidP="00416665">
      <w:proofErr w:type="spellStart"/>
      <w:r>
        <w:t>wt</w:t>
      </w:r>
      <w:proofErr w:type="spellEnd"/>
      <w:r>
        <w:t>% FCC = [2.35977608]</w:t>
      </w:r>
    </w:p>
    <w:p w14:paraId="5165FBDC" w14:textId="77777777" w:rsidR="00416665" w:rsidRDefault="00416665" w:rsidP="00416665">
      <w:r>
        <w:t>Ni3Ti formation temperature (k) = [892.34]</w:t>
      </w:r>
    </w:p>
    <w:p w14:paraId="783CB05C" w14:textId="42D6AC40" w:rsidR="00600394" w:rsidRDefault="00416665" w:rsidP="00416665">
      <w:r>
        <w:t>===================================================</w:t>
      </w:r>
    </w:p>
    <w:p w14:paraId="409AE765" w14:textId="5260D3C1" w:rsidR="00416665" w:rsidRDefault="00416665" w:rsidP="00416665"/>
    <w:p w14:paraId="67A86336" w14:textId="31D8F838" w:rsidR="00416665" w:rsidRDefault="00416665" w:rsidP="00416665">
      <w:pPr>
        <w:pStyle w:val="Heading1"/>
      </w:pPr>
      <w:r>
        <w:t xml:space="preserve">Min </w:t>
      </w:r>
      <w:proofErr w:type="spellStart"/>
      <w:r>
        <w:t>wt</w:t>
      </w:r>
      <w:proofErr w:type="spellEnd"/>
      <w:r>
        <w:t>% FCC = 2:</w:t>
      </w:r>
      <w:r w:rsidR="00D9418D">
        <w:t xml:space="preserve"> (almost the same result </w:t>
      </w:r>
      <w:r w:rsidR="00A14BE7">
        <w:t>as that in Min FCC = 1)</w:t>
      </w:r>
    </w:p>
    <w:p w14:paraId="29E0D737" w14:textId="77777777" w:rsidR="00A4504E" w:rsidRDefault="00A4504E" w:rsidP="00A4504E">
      <w:r>
        <w:t>==========Single objective optimization=========</w:t>
      </w:r>
    </w:p>
    <w:p w14:paraId="31AD2363" w14:textId="77777777" w:rsidR="00A4504E" w:rsidRDefault="00A4504E" w:rsidP="00A4504E">
      <w:r>
        <w:lastRenderedPageBreak/>
        <w:t>The minimum objective function value is: -0.9293888469388619</w:t>
      </w:r>
    </w:p>
    <w:p w14:paraId="5A334E9A" w14:textId="77777777" w:rsidR="00A4504E" w:rsidRDefault="00A4504E" w:rsidP="00A4504E">
      <w:r>
        <w:t>Optimized composition:</w:t>
      </w:r>
    </w:p>
    <w:p w14:paraId="7D5B4847" w14:textId="77777777" w:rsidR="00A4504E" w:rsidRDefault="00A4504E" w:rsidP="00A4504E">
      <w:r>
        <w:t>Ni = 19.82141412984795wt%</w:t>
      </w:r>
    </w:p>
    <w:p w14:paraId="31F0BFEF" w14:textId="77777777" w:rsidR="00A4504E" w:rsidRDefault="00A4504E" w:rsidP="00A4504E">
      <w:proofErr w:type="spellStart"/>
      <w:r>
        <w:t>Ti</w:t>
      </w:r>
      <w:proofErr w:type="spellEnd"/>
      <w:r>
        <w:t xml:space="preserve"> = 5.283203908073679wt%</w:t>
      </w:r>
    </w:p>
    <w:p w14:paraId="7BFFFC47" w14:textId="77777777" w:rsidR="00A4504E" w:rsidRDefault="00A4504E" w:rsidP="00A4504E">
      <w:r>
        <w:t>Al = 0.21089211936556307wt%</w:t>
      </w:r>
    </w:p>
    <w:p w14:paraId="267E226F" w14:textId="77777777" w:rsidR="00A4504E" w:rsidRDefault="00A4504E" w:rsidP="00A4504E">
      <w:proofErr w:type="spellStart"/>
      <w:r>
        <w:t>wt</w:t>
      </w:r>
      <w:proofErr w:type="spellEnd"/>
      <w:r>
        <w:t>% Ni3Ti = [23.47505668]</w:t>
      </w:r>
    </w:p>
    <w:p w14:paraId="4FFBD2DE" w14:textId="77777777" w:rsidR="00A4504E" w:rsidRDefault="00A4504E" w:rsidP="00A4504E">
      <w:proofErr w:type="spellStart"/>
      <w:r>
        <w:t>wt</w:t>
      </w:r>
      <w:proofErr w:type="spellEnd"/>
      <w:r>
        <w:t>% Laves = [0.]</w:t>
      </w:r>
    </w:p>
    <w:p w14:paraId="0AD560A0" w14:textId="77777777" w:rsidR="00A4504E" w:rsidRDefault="00A4504E" w:rsidP="00A4504E">
      <w:proofErr w:type="spellStart"/>
      <w:r>
        <w:t>wt</w:t>
      </w:r>
      <w:proofErr w:type="spellEnd"/>
      <w:r>
        <w:t>% FCC = [2.37691008]</w:t>
      </w:r>
    </w:p>
    <w:p w14:paraId="36E882A9" w14:textId="77777777" w:rsidR="00A4504E" w:rsidRDefault="00A4504E" w:rsidP="00A4504E">
      <w:r>
        <w:t>Ni3Ti formation temperature (k) = [944.75121429]</w:t>
      </w:r>
    </w:p>
    <w:p w14:paraId="3D865F34" w14:textId="66B408C0" w:rsidR="00A4504E" w:rsidRDefault="00A4504E" w:rsidP="00A4504E">
      <w:r>
        <w:t>===================================================</w:t>
      </w:r>
    </w:p>
    <w:p w14:paraId="23C09202" w14:textId="31824B76" w:rsidR="00A4504E" w:rsidRDefault="00A4504E" w:rsidP="00A4504E"/>
    <w:p w14:paraId="6E95CA1A" w14:textId="433E706E" w:rsidR="00A4504E" w:rsidRDefault="00DE25BD" w:rsidP="00DE25BD">
      <w:pPr>
        <w:pStyle w:val="Heading1"/>
      </w:pPr>
      <w:r>
        <w:t xml:space="preserve">Min </w:t>
      </w:r>
      <w:proofErr w:type="spellStart"/>
      <w:r>
        <w:t>wt</w:t>
      </w:r>
      <w:proofErr w:type="spellEnd"/>
      <w:r>
        <w:t>% FCC = 3:</w:t>
      </w:r>
    </w:p>
    <w:p w14:paraId="57197B7F" w14:textId="77777777" w:rsidR="00465356" w:rsidRDefault="00465356" w:rsidP="00465356">
      <w:r>
        <w:t>==========Single objective optimization=========</w:t>
      </w:r>
    </w:p>
    <w:p w14:paraId="07A3A8F5" w14:textId="77777777" w:rsidR="00465356" w:rsidRDefault="00465356" w:rsidP="00465356">
      <w:r>
        <w:t>The minimum objective function value is: -0.7416886713014104</w:t>
      </w:r>
    </w:p>
    <w:p w14:paraId="2C956F1C" w14:textId="77777777" w:rsidR="00465356" w:rsidRDefault="00465356" w:rsidP="00465356">
      <w:r>
        <w:t>Optimized composition:</w:t>
      </w:r>
    </w:p>
    <w:p w14:paraId="7BD4502C" w14:textId="77777777" w:rsidR="00465356" w:rsidRDefault="00465356" w:rsidP="00465356">
      <w:r>
        <w:t>Ni = 17.47824766860602wt%</w:t>
      </w:r>
    </w:p>
    <w:p w14:paraId="1B14A15F" w14:textId="77777777" w:rsidR="00465356" w:rsidRDefault="00465356" w:rsidP="00465356">
      <w:proofErr w:type="spellStart"/>
      <w:r>
        <w:t>Ti</w:t>
      </w:r>
      <w:proofErr w:type="spellEnd"/>
      <w:r>
        <w:t xml:space="preserve"> = 3.5754319598423896wt%</w:t>
      </w:r>
    </w:p>
    <w:p w14:paraId="017F76E2" w14:textId="77777777" w:rsidR="00465356" w:rsidRDefault="00465356" w:rsidP="00465356">
      <w:r>
        <w:t>Al = 0.34274977505276816wt%</w:t>
      </w:r>
    </w:p>
    <w:p w14:paraId="12006684" w14:textId="77777777" w:rsidR="00465356" w:rsidRDefault="00465356" w:rsidP="00465356">
      <w:proofErr w:type="spellStart"/>
      <w:r>
        <w:t>wt</w:t>
      </w:r>
      <w:proofErr w:type="spellEnd"/>
      <w:r>
        <w:t>% Ni3Ti = [18.73401392]</w:t>
      </w:r>
    </w:p>
    <w:p w14:paraId="34698217" w14:textId="77777777" w:rsidR="00465356" w:rsidRDefault="00465356" w:rsidP="00465356">
      <w:proofErr w:type="spellStart"/>
      <w:r>
        <w:t>wt</w:t>
      </w:r>
      <w:proofErr w:type="spellEnd"/>
      <w:r>
        <w:t>% Laves = [0.]</w:t>
      </w:r>
    </w:p>
    <w:p w14:paraId="4EB06ACF" w14:textId="77777777" w:rsidR="00465356" w:rsidRDefault="00465356" w:rsidP="00465356">
      <w:proofErr w:type="spellStart"/>
      <w:r>
        <w:t>wt</w:t>
      </w:r>
      <w:proofErr w:type="spellEnd"/>
      <w:r>
        <w:t>% FCC = [3.64041492]</w:t>
      </w:r>
    </w:p>
    <w:p w14:paraId="60FE5D1A" w14:textId="77777777" w:rsidR="00465356" w:rsidRDefault="00465356" w:rsidP="00465356">
      <w:r>
        <w:t>Ni3Ti formation temperature (k) = [900.67]</w:t>
      </w:r>
    </w:p>
    <w:p w14:paraId="4D6C1623" w14:textId="4639D867" w:rsidR="00DE25BD" w:rsidRDefault="00465356" w:rsidP="00465356">
      <w:r>
        <w:t>===================================================</w:t>
      </w:r>
    </w:p>
    <w:p w14:paraId="342FB319" w14:textId="327AAA80" w:rsidR="00465356" w:rsidRDefault="00465356" w:rsidP="00465356"/>
    <w:p w14:paraId="26EBBB5B" w14:textId="16E437AD" w:rsidR="00465356" w:rsidRDefault="00F235F4" w:rsidP="00F235F4">
      <w:pPr>
        <w:pStyle w:val="Heading1"/>
      </w:pPr>
      <w:r>
        <w:t xml:space="preserve">Min </w:t>
      </w:r>
      <w:proofErr w:type="spellStart"/>
      <w:r>
        <w:t>wt</w:t>
      </w:r>
      <w:proofErr w:type="spellEnd"/>
      <w:r>
        <w:t xml:space="preserve">% FCC = </w:t>
      </w:r>
      <w:r w:rsidR="000C1C58">
        <w:t>5</w:t>
      </w:r>
      <w:r>
        <w:t>:</w:t>
      </w:r>
    </w:p>
    <w:p w14:paraId="7F634260" w14:textId="77777777" w:rsidR="003A71F1" w:rsidRDefault="003A71F1" w:rsidP="003A71F1">
      <w:r>
        <w:t>==========Single objective optimization=========</w:t>
      </w:r>
    </w:p>
    <w:p w14:paraId="1DF65C41" w14:textId="77777777" w:rsidR="003A71F1" w:rsidRDefault="003A71F1" w:rsidP="003A71F1">
      <w:r>
        <w:t>The minimum objective function value is: -0.7407117220204067</w:t>
      </w:r>
    </w:p>
    <w:p w14:paraId="0F3DFB5D" w14:textId="77777777" w:rsidR="003A71F1" w:rsidRDefault="003A71F1" w:rsidP="003A71F1">
      <w:r>
        <w:t>Optimized composition:</w:t>
      </w:r>
    </w:p>
    <w:p w14:paraId="57E0D8C7" w14:textId="77777777" w:rsidR="003A71F1" w:rsidRDefault="003A71F1" w:rsidP="003A71F1">
      <w:r>
        <w:lastRenderedPageBreak/>
        <w:t>Ni = 19.269348709985945wt%</w:t>
      </w:r>
    </w:p>
    <w:p w14:paraId="67E93AC2" w14:textId="77777777" w:rsidR="003A71F1" w:rsidRDefault="003A71F1" w:rsidP="003A71F1">
      <w:proofErr w:type="spellStart"/>
      <w:r>
        <w:t>Ti</w:t>
      </w:r>
      <w:proofErr w:type="spellEnd"/>
      <w:r>
        <w:t xml:space="preserve"> = 4.061879716251132wt%</w:t>
      </w:r>
    </w:p>
    <w:p w14:paraId="798016F7" w14:textId="77777777" w:rsidR="003A71F1" w:rsidRDefault="003A71F1" w:rsidP="003A71F1">
      <w:r>
        <w:t>Al = 2.6819192620928725wt%</w:t>
      </w:r>
    </w:p>
    <w:p w14:paraId="41FDF08D" w14:textId="77777777" w:rsidR="003A71F1" w:rsidRDefault="003A71F1" w:rsidP="003A71F1">
      <w:proofErr w:type="spellStart"/>
      <w:r>
        <w:t>wt</w:t>
      </w:r>
      <w:proofErr w:type="spellEnd"/>
      <w:r>
        <w:t>% Ni3Ti = [18.70933756]</w:t>
      </w:r>
    </w:p>
    <w:p w14:paraId="46021D93" w14:textId="77777777" w:rsidR="003A71F1" w:rsidRDefault="003A71F1" w:rsidP="003A71F1">
      <w:proofErr w:type="spellStart"/>
      <w:r>
        <w:t>wt</w:t>
      </w:r>
      <w:proofErr w:type="spellEnd"/>
      <w:r>
        <w:t>% Laves = [0.]</w:t>
      </w:r>
    </w:p>
    <w:p w14:paraId="5A356DC3" w14:textId="77777777" w:rsidR="003A71F1" w:rsidRDefault="003A71F1" w:rsidP="003A71F1">
      <w:proofErr w:type="spellStart"/>
      <w:r>
        <w:t>wt</w:t>
      </w:r>
      <w:proofErr w:type="spellEnd"/>
      <w:r>
        <w:t>% FCC = [6.34723197]</w:t>
      </w:r>
    </w:p>
    <w:p w14:paraId="4EC0B81E" w14:textId="77777777" w:rsidR="003A71F1" w:rsidRDefault="003A71F1" w:rsidP="003A71F1">
      <w:r>
        <w:t>Ni3Ti formation temperature (k) = [843.344]</w:t>
      </w:r>
    </w:p>
    <w:p w14:paraId="2F3F14AC" w14:textId="68557857" w:rsidR="00F235F4" w:rsidRDefault="003A71F1" w:rsidP="003A71F1">
      <w:r>
        <w:t>===================================================</w:t>
      </w:r>
    </w:p>
    <w:p w14:paraId="31F687A9" w14:textId="29A20F8E" w:rsidR="003A71F1" w:rsidRDefault="003A71F1" w:rsidP="003A71F1"/>
    <w:p w14:paraId="493B9639" w14:textId="20AC05A6" w:rsidR="003A71F1" w:rsidRDefault="004A7DE3" w:rsidP="004A7DE3">
      <w:pPr>
        <w:pStyle w:val="Heading1"/>
      </w:pPr>
      <w:r>
        <w:t xml:space="preserve">Min </w:t>
      </w:r>
      <w:proofErr w:type="spellStart"/>
      <w:r>
        <w:t>wt</w:t>
      </w:r>
      <w:proofErr w:type="spellEnd"/>
      <w:r>
        <w:t xml:space="preserve">% FCC = </w:t>
      </w:r>
      <w:r w:rsidR="00B95448">
        <w:t>7:</w:t>
      </w:r>
    </w:p>
    <w:p w14:paraId="25716747" w14:textId="77777777" w:rsidR="00D439CD" w:rsidRDefault="00D439CD" w:rsidP="00D439CD">
      <w:r>
        <w:t>==========Single objective optimization=========</w:t>
      </w:r>
    </w:p>
    <w:p w14:paraId="0A93DF92" w14:textId="77777777" w:rsidR="00D439CD" w:rsidRDefault="00D439CD" w:rsidP="00D439CD">
      <w:r>
        <w:t>The minimum objective function value is: -0.7423451366113991</w:t>
      </w:r>
    </w:p>
    <w:p w14:paraId="65F4902B" w14:textId="77777777" w:rsidR="00D439CD" w:rsidRDefault="00D439CD" w:rsidP="00D439CD">
      <w:r>
        <w:t>Optimized composition:</w:t>
      </w:r>
    </w:p>
    <w:p w14:paraId="724BC14C" w14:textId="77777777" w:rsidR="00D439CD" w:rsidRDefault="00D439CD" w:rsidP="00D439CD">
      <w:r>
        <w:t>Ni = 19.9204039559895wt%</w:t>
      </w:r>
    </w:p>
    <w:p w14:paraId="5F436E3A" w14:textId="77777777" w:rsidR="00D439CD" w:rsidRDefault="00D439CD" w:rsidP="00D439CD">
      <w:proofErr w:type="spellStart"/>
      <w:r>
        <w:t>Ti</w:t>
      </w:r>
      <w:proofErr w:type="spellEnd"/>
      <w:r>
        <w:t xml:space="preserve"> = 3.6514209344938307wt%</w:t>
      </w:r>
    </w:p>
    <w:p w14:paraId="38E89D62" w14:textId="77777777" w:rsidR="00D439CD" w:rsidRDefault="00D439CD" w:rsidP="00D439CD">
      <w:r>
        <w:t>Al = 1.5321365252171013wt%</w:t>
      </w:r>
    </w:p>
    <w:p w14:paraId="4EEA8B2C" w14:textId="77777777" w:rsidR="00D439CD" w:rsidRDefault="00D439CD" w:rsidP="00D439CD">
      <w:proofErr w:type="spellStart"/>
      <w:r>
        <w:t>wt</w:t>
      </w:r>
      <w:proofErr w:type="spellEnd"/>
      <w:r>
        <w:t>% Ni3Ti = [18.75059531]</w:t>
      </w:r>
    </w:p>
    <w:p w14:paraId="16E9F745" w14:textId="77777777" w:rsidR="00D439CD" w:rsidRDefault="00D439CD" w:rsidP="00D439CD">
      <w:proofErr w:type="spellStart"/>
      <w:r>
        <w:t>wt</w:t>
      </w:r>
      <w:proofErr w:type="spellEnd"/>
      <w:r>
        <w:t>% Laves = [0.]</w:t>
      </w:r>
    </w:p>
    <w:p w14:paraId="28BFD534" w14:textId="77777777" w:rsidR="00D439CD" w:rsidRDefault="00D439CD" w:rsidP="00D439CD">
      <w:proofErr w:type="spellStart"/>
      <w:r>
        <w:t>wt</w:t>
      </w:r>
      <w:proofErr w:type="spellEnd"/>
      <w:r>
        <w:t>% FCC = [7.77056775]</w:t>
      </w:r>
    </w:p>
    <w:p w14:paraId="6262FC23" w14:textId="77777777" w:rsidR="00D439CD" w:rsidRDefault="00D439CD" w:rsidP="00D439CD">
      <w:r>
        <w:t>Ni3Ti formation temperature (k) = [883.7]</w:t>
      </w:r>
    </w:p>
    <w:p w14:paraId="02616DB3" w14:textId="7B1F29B1" w:rsidR="00B95448" w:rsidRDefault="00D439CD" w:rsidP="00D439CD">
      <w:r>
        <w:t>===================================================</w:t>
      </w:r>
    </w:p>
    <w:p w14:paraId="758F564C" w14:textId="4AE2C380" w:rsidR="00D439CD" w:rsidRDefault="00D439CD" w:rsidP="00D439CD"/>
    <w:p w14:paraId="7872E7A7" w14:textId="6A5C5D3B" w:rsidR="00D439CD" w:rsidRDefault="00D439CD" w:rsidP="00D439CD">
      <w:pPr>
        <w:pStyle w:val="Heading1"/>
      </w:pPr>
      <w:r>
        <w:t xml:space="preserve">Min </w:t>
      </w:r>
      <w:proofErr w:type="spellStart"/>
      <w:r>
        <w:t>wt</w:t>
      </w:r>
      <w:proofErr w:type="spellEnd"/>
      <w:r>
        <w:t xml:space="preserve">% FCC = </w:t>
      </w:r>
      <w:r w:rsidR="00F31EFF">
        <w:t>9</w:t>
      </w:r>
      <w:r w:rsidR="00165A9D">
        <w:t>:</w:t>
      </w:r>
    </w:p>
    <w:p w14:paraId="647CF041" w14:textId="77777777" w:rsidR="00564EB3" w:rsidRDefault="00564EB3" w:rsidP="00564EB3">
      <w:r>
        <w:t>==========Single objective optimization=========</w:t>
      </w:r>
    </w:p>
    <w:p w14:paraId="2819D6BD" w14:textId="77777777" w:rsidR="00564EB3" w:rsidRDefault="00564EB3" w:rsidP="00564EB3">
      <w:r>
        <w:t>The minimum objective function value is: -0.5555325967046123</w:t>
      </w:r>
    </w:p>
    <w:p w14:paraId="024FE46F" w14:textId="77777777" w:rsidR="00564EB3" w:rsidRDefault="00564EB3" w:rsidP="00564EB3">
      <w:r>
        <w:t>Optimized composition:</w:t>
      </w:r>
    </w:p>
    <w:p w14:paraId="4DFB2CA6" w14:textId="77777777" w:rsidR="00564EB3" w:rsidRDefault="00564EB3" w:rsidP="00564EB3">
      <w:r>
        <w:t>Ni = 17.62604098768718wt%</w:t>
      </w:r>
    </w:p>
    <w:p w14:paraId="37ECAA3C" w14:textId="77777777" w:rsidR="00564EB3" w:rsidRDefault="00564EB3" w:rsidP="00564EB3">
      <w:proofErr w:type="spellStart"/>
      <w:r>
        <w:t>Ti</w:t>
      </w:r>
      <w:proofErr w:type="spellEnd"/>
      <w:r>
        <w:t xml:space="preserve"> = 2.901157286825545wt%</w:t>
      </w:r>
    </w:p>
    <w:p w14:paraId="0D4B86AF" w14:textId="77777777" w:rsidR="00564EB3" w:rsidRDefault="00564EB3" w:rsidP="00564EB3">
      <w:r>
        <w:lastRenderedPageBreak/>
        <w:t>Al = 2.616492042706735wt%</w:t>
      </w:r>
    </w:p>
    <w:p w14:paraId="257A949C" w14:textId="77777777" w:rsidR="00564EB3" w:rsidRDefault="00564EB3" w:rsidP="00564EB3">
      <w:proofErr w:type="spellStart"/>
      <w:r>
        <w:t>wt</w:t>
      </w:r>
      <w:proofErr w:type="spellEnd"/>
      <w:r>
        <w:t>% Ni3Ti = [14.03197299]</w:t>
      </w:r>
    </w:p>
    <w:p w14:paraId="6AA3DE84" w14:textId="77777777" w:rsidR="00564EB3" w:rsidRDefault="00564EB3" w:rsidP="00564EB3">
      <w:proofErr w:type="spellStart"/>
      <w:r>
        <w:t>wt</w:t>
      </w:r>
      <w:proofErr w:type="spellEnd"/>
      <w:r>
        <w:t>% Laves = [0.]</w:t>
      </w:r>
    </w:p>
    <w:p w14:paraId="2B9C507C" w14:textId="77777777" w:rsidR="00564EB3" w:rsidRDefault="00564EB3" w:rsidP="00564EB3">
      <w:proofErr w:type="spellStart"/>
      <w:r>
        <w:t>wt</w:t>
      </w:r>
      <w:proofErr w:type="spellEnd"/>
      <w:r>
        <w:t>% FCC = [10.24274639]</w:t>
      </w:r>
    </w:p>
    <w:p w14:paraId="26C8796B" w14:textId="77777777" w:rsidR="00564EB3" w:rsidRDefault="00564EB3" w:rsidP="00564EB3">
      <w:r>
        <w:t>Ni3Ti formation temperature (k) = [910.3]</w:t>
      </w:r>
    </w:p>
    <w:p w14:paraId="74719AF0" w14:textId="73E6C593" w:rsidR="00564EB3" w:rsidRPr="00564EB3" w:rsidRDefault="00564EB3" w:rsidP="00564EB3">
      <w:r>
        <w:t>===================================================</w:t>
      </w:r>
    </w:p>
    <w:sectPr w:rsidR="00564EB3" w:rsidRPr="00564E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MjQ1NzEzsTA3MDdX0lEKTi0uzszPAykwrAUA8pJq6CwAAAA="/>
  </w:docVars>
  <w:rsids>
    <w:rsidRoot w:val="00DE11B7"/>
    <w:rsid w:val="00034736"/>
    <w:rsid w:val="000C1C58"/>
    <w:rsid w:val="00142B61"/>
    <w:rsid w:val="00165A9D"/>
    <w:rsid w:val="003A71F1"/>
    <w:rsid w:val="00416665"/>
    <w:rsid w:val="00465356"/>
    <w:rsid w:val="004850E6"/>
    <w:rsid w:val="004A7DE3"/>
    <w:rsid w:val="00564EB3"/>
    <w:rsid w:val="00600394"/>
    <w:rsid w:val="007B2B8C"/>
    <w:rsid w:val="00A14BE7"/>
    <w:rsid w:val="00A4504E"/>
    <w:rsid w:val="00B95448"/>
    <w:rsid w:val="00BF63B6"/>
    <w:rsid w:val="00D24E0C"/>
    <w:rsid w:val="00D439CD"/>
    <w:rsid w:val="00D9418D"/>
    <w:rsid w:val="00DE11B7"/>
    <w:rsid w:val="00DE25BD"/>
    <w:rsid w:val="00E05FF4"/>
    <w:rsid w:val="00F235F4"/>
    <w:rsid w:val="00F31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70FBE"/>
  <w15:chartTrackingRefBased/>
  <w15:docId w15:val="{BE673206-E704-4A6B-B436-EE2EB6490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47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03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47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003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4</Pages>
  <Words>416</Words>
  <Characters>2377</Characters>
  <Application>Microsoft Office Word</Application>
  <DocSecurity>0</DocSecurity>
  <Lines>19</Lines>
  <Paragraphs>5</Paragraphs>
  <ScaleCrop>false</ScaleCrop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ling Yao</dc:creator>
  <cp:keywords/>
  <dc:description/>
  <cp:lastModifiedBy>Xiling Yao</cp:lastModifiedBy>
  <cp:revision>18</cp:revision>
  <dcterms:created xsi:type="dcterms:W3CDTF">2020-11-20T04:52:00Z</dcterms:created>
  <dcterms:modified xsi:type="dcterms:W3CDTF">2020-11-20T05:51:00Z</dcterms:modified>
</cp:coreProperties>
</file>